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0AB9" w:rsidRDefault="00404F50">
      <w:pPr>
        <w:pStyle w:val="a4"/>
      </w:pPr>
      <w:r>
        <w:t>Отчет по лабораторной работе 1</w:t>
      </w:r>
    </w:p>
    <w:p w:rsidR="004A0AB9" w:rsidRDefault="00404F50">
      <w:pPr>
        <w:pStyle w:val="a5"/>
      </w:pPr>
      <w:r>
        <w:t>Создание рабочего пространства</w:t>
      </w:r>
    </w:p>
    <w:p w:rsidR="004A0AB9" w:rsidRDefault="00404F50">
      <w:pPr>
        <w:pStyle w:val="Author"/>
      </w:pPr>
      <w:r>
        <w:t>Кроз Елена Константин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84584305"/>
        <w:docPartObj>
          <w:docPartGallery w:val="Table of Contents"/>
          <w:docPartUnique/>
        </w:docPartObj>
      </w:sdtPr>
      <w:sdtEndPr/>
      <w:sdtContent>
        <w:p w:rsidR="004A0AB9" w:rsidRDefault="00404F50">
          <w:pPr>
            <w:pStyle w:val="ae"/>
          </w:pPr>
          <w:r>
            <w:t>Содержание</w:t>
          </w:r>
        </w:p>
        <w:p w:rsidR="003B5B8A" w:rsidRDefault="00404F5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B5B8A">
            <w:fldChar w:fldCharType="separate"/>
          </w:r>
          <w:hyperlink w:anchor="_Toc64132899" w:history="1">
            <w:r w:rsidR="003B5B8A" w:rsidRPr="00AA3C4B">
              <w:rPr>
                <w:rStyle w:val="ad"/>
                <w:noProof/>
              </w:rPr>
              <w:t>Цель работы</w:t>
            </w:r>
            <w:r w:rsidR="003B5B8A">
              <w:rPr>
                <w:noProof/>
                <w:webHidden/>
              </w:rPr>
              <w:tab/>
            </w:r>
            <w:r w:rsidR="003B5B8A">
              <w:rPr>
                <w:noProof/>
                <w:webHidden/>
              </w:rPr>
              <w:fldChar w:fldCharType="begin"/>
            </w:r>
            <w:r w:rsidR="003B5B8A">
              <w:rPr>
                <w:noProof/>
                <w:webHidden/>
              </w:rPr>
              <w:instrText xml:space="preserve"> PAGEREF _Toc64132899 \h </w:instrText>
            </w:r>
            <w:r w:rsidR="003B5B8A">
              <w:rPr>
                <w:noProof/>
                <w:webHidden/>
              </w:rPr>
            </w:r>
            <w:r w:rsidR="003B5B8A">
              <w:rPr>
                <w:noProof/>
                <w:webHidden/>
              </w:rPr>
              <w:fldChar w:fldCharType="separate"/>
            </w:r>
            <w:r w:rsidR="003B5B8A">
              <w:rPr>
                <w:noProof/>
                <w:webHidden/>
              </w:rPr>
              <w:t>1</w:t>
            </w:r>
            <w:r w:rsidR="003B5B8A">
              <w:rPr>
                <w:noProof/>
                <w:webHidden/>
              </w:rPr>
              <w:fldChar w:fldCharType="end"/>
            </w:r>
          </w:hyperlink>
        </w:p>
        <w:p w:rsidR="003B5B8A" w:rsidRDefault="003B5B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32900" w:history="1">
            <w:r w:rsidRPr="00AA3C4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32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B8A" w:rsidRDefault="003B5B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32901" w:history="1">
            <w:r w:rsidRPr="00AA3C4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32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B8A" w:rsidRDefault="003B5B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32902" w:history="1">
            <w:r w:rsidRPr="00AA3C4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32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A0AB9" w:rsidRDefault="00404F50">
          <w:r>
            <w:fldChar w:fldCharType="end"/>
          </w:r>
        </w:p>
      </w:sdtContent>
    </w:sdt>
    <w:p w:rsidR="004A0AB9" w:rsidRDefault="00404F50">
      <w:pPr>
        <w:pStyle w:val="1"/>
      </w:pPr>
      <w:bookmarkStart w:id="0" w:name="цель-работы"/>
      <w:bookmarkStart w:id="1" w:name="_Toc64132899"/>
      <w:r>
        <w:t>Цель работы</w:t>
      </w:r>
      <w:bookmarkEnd w:id="1"/>
    </w:p>
    <w:p w:rsidR="004A0AB9" w:rsidRDefault="00404F50">
      <w:pPr>
        <w:pStyle w:val="FirstParagraph"/>
      </w:pPr>
      <w:r>
        <w:t xml:space="preserve">Научаться работать с репозиторием, создавать рабочее простнатсво. Познакомиться </w:t>
      </w:r>
      <w:r>
        <w:t>с основными возможностями разметки Markdown.</w:t>
      </w:r>
    </w:p>
    <w:p w:rsidR="004A0AB9" w:rsidRDefault="00404F50">
      <w:pPr>
        <w:pStyle w:val="1"/>
      </w:pPr>
      <w:bookmarkStart w:id="2" w:name="задание"/>
      <w:bookmarkStart w:id="3" w:name="_Toc64132900"/>
      <w:bookmarkEnd w:id="0"/>
      <w:r>
        <w:t>Задание</w:t>
      </w:r>
      <w:bookmarkEnd w:id="3"/>
    </w:p>
    <w:p w:rsidR="004A0AB9" w:rsidRDefault="00404F50">
      <w:pPr>
        <w:pStyle w:val="FirstParagraph"/>
      </w:pPr>
      <w:r>
        <w:t>Сделайте отчёт по предыдущей лабораторной работе в формате Markdown. • В качестве отчёта просьба предоставить отчёты в 3 форматах: pdf, docx и md (в архиве, поскольку он должен содержать скриншоты, Makef</w:t>
      </w:r>
      <w:r>
        <w:t>ile и т.д.)</w:t>
      </w:r>
    </w:p>
    <w:p w:rsidR="004A0AB9" w:rsidRDefault="00404F50">
      <w:pPr>
        <w:pStyle w:val="1"/>
      </w:pPr>
      <w:bookmarkStart w:id="4" w:name="выполнение-лабораторной-работы"/>
      <w:bookmarkStart w:id="5" w:name="_Toc64132901"/>
      <w:bookmarkEnd w:id="2"/>
      <w:r>
        <w:t>Выполнение лабораторной работы</w:t>
      </w:r>
      <w:bookmarkEnd w:id="5"/>
    </w:p>
    <w:p w:rsidR="004A0AB9" w:rsidRDefault="00404F50">
      <w:pPr>
        <w:pStyle w:val="Compact"/>
        <w:numPr>
          <w:ilvl w:val="0"/>
          <w:numId w:val="2"/>
        </w:numPr>
      </w:pPr>
      <w:r>
        <w:t>Создаем репозиторий на GitHub. (рис. @fig:001)</w:t>
      </w:r>
    </w:p>
    <w:p w:rsidR="004A0AB9" w:rsidRDefault="00404F5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1" name="Picture" descr="Репозит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0AB9" w:rsidRDefault="00404F50">
      <w:pPr>
        <w:pStyle w:val="ImageCaption"/>
      </w:pPr>
      <w:r>
        <w:t>Репозитторий</w:t>
      </w:r>
    </w:p>
    <w:p w:rsidR="004A0AB9" w:rsidRDefault="00404F50">
      <w:pPr>
        <w:pStyle w:val="Compact"/>
        <w:numPr>
          <w:ilvl w:val="0"/>
          <w:numId w:val="3"/>
        </w:numPr>
      </w:pPr>
      <w:r>
        <w:t>Связываем репозиторий с папкой на пк (рис. @fig:002)</w:t>
      </w:r>
    </w:p>
    <w:p w:rsidR="004A0AB9" w:rsidRDefault="00404F50">
      <w:pPr>
        <w:pStyle w:val="CaptionedFigure"/>
      </w:pPr>
      <w:bookmarkStart w:id="6" w:name="fig:002"/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2" name="Picture" descr="Структура пап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4A0AB9" w:rsidRDefault="00404F50">
      <w:pPr>
        <w:pStyle w:val="ImageCaption"/>
      </w:pPr>
      <w:r>
        <w:t>Структура папок</w:t>
      </w:r>
    </w:p>
    <w:p w:rsidR="004A0AB9" w:rsidRDefault="00404F50">
      <w:pPr>
        <w:pStyle w:val="Compact"/>
        <w:numPr>
          <w:ilvl w:val="0"/>
          <w:numId w:val="4"/>
        </w:numPr>
      </w:pPr>
      <w:r>
        <w:t>Загружаем файлы в репозиторий (рис. @fig:003)</w:t>
      </w:r>
    </w:p>
    <w:p w:rsidR="004A0AB9" w:rsidRDefault="00404F50">
      <w:pPr>
        <w:pStyle w:val="CaptionedFigure"/>
      </w:pPr>
      <w:bookmarkStart w:id="7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3" name="Picture" descr="Загрузка в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4A0AB9" w:rsidRDefault="00404F50">
      <w:pPr>
        <w:pStyle w:val="ImageCaption"/>
      </w:pPr>
      <w:r>
        <w:t>Загрузка в репозиторий</w:t>
      </w:r>
    </w:p>
    <w:p w:rsidR="004A0AB9" w:rsidRDefault="00404F50">
      <w:pPr>
        <w:pStyle w:val="Compact"/>
        <w:numPr>
          <w:ilvl w:val="0"/>
          <w:numId w:val="5"/>
        </w:numPr>
      </w:pPr>
      <w:r>
        <w:t>Проверяем</w:t>
      </w:r>
      <w:r>
        <w:t xml:space="preserve"> файлы в репозитории через браузер (рис. @fig:004)</w:t>
      </w:r>
    </w:p>
    <w:p w:rsidR="004A0AB9" w:rsidRDefault="00404F50">
      <w:pPr>
        <w:pStyle w:val="CaptionedFigure"/>
      </w:pPr>
      <w:bookmarkStart w:id="8" w:name="fig:004"/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4" name="Picture" descr="Просмотр через брауз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4A0AB9" w:rsidRDefault="00404F50">
      <w:pPr>
        <w:pStyle w:val="ImageCaption"/>
      </w:pPr>
      <w:r>
        <w:t>Просмотр через браузер</w:t>
      </w:r>
    </w:p>
    <w:p w:rsidR="004A0AB9" w:rsidRDefault="00404F50">
      <w:pPr>
        <w:pStyle w:val="Compact"/>
        <w:numPr>
          <w:ilvl w:val="0"/>
          <w:numId w:val="6"/>
        </w:numPr>
      </w:pPr>
      <w:r>
        <w:t>Изменяем файл отчета под себя (рис. @fig:005)</w:t>
      </w:r>
    </w:p>
    <w:p w:rsidR="004A0AB9" w:rsidRDefault="00404F50">
      <w:pPr>
        <w:pStyle w:val="CaptionedFigure"/>
      </w:pPr>
      <w:bookmarkStart w:id="9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5" name="Picture" descr="Изменение файла отче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4A0AB9" w:rsidRDefault="00404F50">
      <w:pPr>
        <w:pStyle w:val="ImageCaption"/>
      </w:pPr>
      <w:r>
        <w:t>Изменение файла отчета</w:t>
      </w:r>
    </w:p>
    <w:p w:rsidR="004A0AB9" w:rsidRDefault="00404F50">
      <w:pPr>
        <w:pStyle w:val="1"/>
      </w:pPr>
      <w:bookmarkStart w:id="10" w:name="выводы"/>
      <w:bookmarkStart w:id="11" w:name="_Toc64132902"/>
      <w:bookmarkStart w:id="12" w:name="_GoBack"/>
      <w:bookmarkEnd w:id="4"/>
      <w:bookmarkEnd w:id="12"/>
      <w:r>
        <w:t>Выводы</w:t>
      </w:r>
      <w:bookmarkEnd w:id="11"/>
    </w:p>
    <w:p w:rsidR="004A0AB9" w:rsidRDefault="00404F50">
      <w:pPr>
        <w:pStyle w:val="FirstParagraph"/>
      </w:pPr>
      <w:r>
        <w:t>В ходе лабораторной работы я создала и настроила репозиторий на GitHub, связала его с папкой на своем пк и научилась через нее загружать файлы</w:t>
      </w:r>
      <w:bookmarkEnd w:id="10"/>
    </w:p>
    <w:sectPr w:rsidR="004A0AB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4F50" w:rsidRDefault="00404F50">
      <w:pPr>
        <w:spacing w:after="0"/>
      </w:pPr>
      <w:r>
        <w:separator/>
      </w:r>
    </w:p>
  </w:endnote>
  <w:endnote w:type="continuationSeparator" w:id="0">
    <w:p w:rsidR="00404F50" w:rsidRDefault="00404F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4F50" w:rsidRDefault="00404F50">
      <w:r>
        <w:separator/>
      </w:r>
    </w:p>
  </w:footnote>
  <w:footnote w:type="continuationSeparator" w:id="0">
    <w:p w:rsidR="00404F50" w:rsidRDefault="00404F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3CBBDEE"/>
    <w:multiLevelType w:val="multilevel"/>
    <w:tmpl w:val="D996C82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">
    <w:nsid w:val="EA454B4C"/>
    <w:multiLevelType w:val="multilevel"/>
    <w:tmpl w:val="2B18815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2C1AE401"/>
    <w:multiLevelType w:val="multilevel"/>
    <w:tmpl w:val="B08468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>
    <w:nsid w:val="47261BAD"/>
    <w:multiLevelType w:val="multilevel"/>
    <w:tmpl w:val="76C257F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>
    <w:nsid w:val="4FBE019A"/>
    <w:multiLevelType w:val="multilevel"/>
    <w:tmpl w:val="076C36F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>
    <w:nsid w:val="71315DCA"/>
    <w:multiLevelType w:val="multilevel"/>
    <w:tmpl w:val="86D8A84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B5B8A"/>
    <w:rsid w:val="00404F50"/>
    <w:rsid w:val="004A0AB9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BBE1F12-92C9-4150-933C-5E48E114B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B5B8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1</vt:lpstr>
    </vt:vector>
  </TitlesOfParts>
  <Company>SPecialiST RePack</Company>
  <LinksUpToDate>false</LinksUpToDate>
  <CharactersWithSpaces>13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</dc:title>
  <dc:creator>Кроз Елена Константиновна</dc:creator>
  <cp:keywords/>
  <cp:lastModifiedBy>Xiaomi</cp:lastModifiedBy>
  <cp:revision>2</cp:revision>
  <dcterms:created xsi:type="dcterms:W3CDTF">2021-02-13T14:16:00Z</dcterms:created>
  <dcterms:modified xsi:type="dcterms:W3CDTF">2021-02-13T15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Создание рабочего пространства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